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w:t>
      </w:r>
      <w:r>
        <w:t xml:space="preserve"> </w:t>
      </w:r>
      <w:r>
        <w:t xml:space="preserve">Egypt</w:t>
      </w:r>
      <w:r>
        <w:t xml:space="preserve"> </w:t>
      </w:r>
      <w:r>
        <w:t xml:space="preserve">Cairo</w:t>
      </w:r>
    </w:p>
    <w:bookmarkStart w:id="20" w:name="X364d4d6cec5047b56f2c196863ff242f305cb02"/>
    <w:p>
      <w:pPr>
        <w:pStyle w:val="Heading1"/>
      </w:pPr>
      <w:r>
        <w:t xml:space="preserve">Internship Application Letter for Plumbing Intern Position</w:t>
      </w:r>
    </w:p>
    <w:p>
      <w:pPr>
        <w:pStyle w:val="FirstParagraph"/>
      </w:pPr>
      <w:r>
        <w:t xml:space="preserve">Dear Hiring Manager,</w:t>
      </w:r>
    </w:p>
    <w:p>
      <w:pPr>
        <w:pStyle w:val="BodyText"/>
      </w:pPr>
      <w:r>
        <w:t xml:space="preserve">I am writing with profound enthusiasm to express my earnest interest in the Plumbing Intern position at [Company Name], a distinguished leader in water infrastructure solutions within Egypt Cairo. As a dedicated and technically inclined student at the Egyptian Technical University, majoring in Mechanical Engineering with a specialized focus on Fluid Systems and Sustainable Infrastructure, I have meticulously prepared myself to contribute meaningfully to your team while immersing myself in the practical realities of plumbing excellence within Cairo’s dynamic urban landscape. This Internship Application Letter serves as my formal submission for this opportunity, reflecting not only my technical aptitude but also my deep commitment to serving Egypt Cairo’s evolving infrastructure needs through the vital craft of professional plumbing.</w:t>
      </w:r>
    </w:p>
    <w:p>
      <w:pPr>
        <w:pStyle w:val="BodyText"/>
      </w:pPr>
      <w:r>
        <w:t xml:space="preserve">Cairo, a city where ancient history meets rapid modernization, faces unique and pressing challenges in its water distribution and sanitation systems. The sheer density of its population, coupled with aging infrastructure in historic districts like Old Cairo (Coptic Cairo) and the need for resilient solutions in rapidly expanding neighborhoods such as New Cairo and Maadi, underscores the critical importance of skilled plumbing professionals. I recognize that a successful plumbing internship in Egypt Cairo must transcend textbook knowledge—it demands an acute understanding of local building codes (including Egyptian Building Code 2018), climate-specific adaptations (such as mitigating high humidity impacts on pipe materials), and cultural sensitivity to working within diverse residential and commercial environments across the city. My academic coursework, including specialized modules on "Urban Water Systems Management" and "Corrosion Control in Pipeline Networks," has equipped me with foundational knowledge directly applicable to Cairo’s context. However, I am eager to move beyond theory into hands-on practice under the mentorship of your esteemed company.</w:t>
      </w:r>
    </w:p>
    <w:p>
      <w:pPr>
        <w:pStyle w:val="BodyText"/>
      </w:pPr>
      <w:r>
        <w:t xml:space="preserve">My practical preparation for a plumbing internship in Egypt Cairo includes significant voluntary work with the "Cairo Community Water Initiative," where I assisted licensed plumbers in installing low-flow fixtures and repairing leaky municipal water mains in underserved areas of Imbaba. This experience exposed me to the realities of working within tight urban spaces, navigating complex building layouts common in Cairo’s older districts, and understanding the urgency of preventing water waste—a critical concern given Egypt’s status as one of the world's most water-stressed nations. I became proficient in using essential hand tools (pipe wrenches, cutters, snake augers) and power tools (portable pipe threaders), while also gaining familiarity with modern materials prevalent in contemporary Cairo construction: PVC for drainage (widely used due to cost-effectiveness and corrosion resistance), copper tubing for potable water lines in newer developments, and the careful handling of traditional galvanized steel pipes still found in many heritage buildings. I am adept at reading blueprints specific to Egyptian residential standards and understand the critical importance of proper slope calculations for drainage systems in Cairo’s varied topography.</w:t>
      </w:r>
    </w:p>
    <w:p>
      <w:pPr>
        <w:pStyle w:val="BodyText"/>
      </w:pPr>
      <w:r>
        <w:t xml:space="preserve">What truly sets me apart as a candidate for this Plumbing Internship is my proactive approach to learning within the Egyptian context. I have independently studied key aspects of plumbing regulations relevant to Egypt, including those enforced by the Ministry of Water Resources and Irrigation (MWRI) and local city authorities in Cairo. I understand that successful plumbing work in Cairo requires meticulous attention to detail not just for functionality, but also for compliance with safety standards that protect public health. My fluency in Egyptian Arabic (spoken at home since childhood) is a significant asset; it allows me to communicate effectively with clients, site supervisors, and local vendors across all districts of Cairo—eliminating language barriers that often hinder effective on-site collaboration. I am confident I can immediately contribute as a reliable and respectful team member within your crew.</w:t>
      </w:r>
    </w:p>
    <w:p>
      <w:pPr>
        <w:pStyle w:val="BodyText"/>
      </w:pPr>
      <w:r>
        <w:t xml:space="preserve">I am particularly drawn to [Company Name] because of your reputation for prioritizing sustainable solutions in Egypt’s urban plumbing sector, such as the installation of rainwater harvesting systems and greywater recycling projects in partnership with Cairo municipal authorities. Your recent project upgrading water mains in the Nasr City district resonated deeply with me, demonstrating a commitment to modernizing infrastructure where it matters most. I am eager to learn from your technicians about advanced techniques like trenchless pipe repair (a growing necessity in Cairo’s traffic-congested streets) and the use of thermal imaging for detecting hidden leaks—a technology increasingly vital for preserving Egypt’s precious water resources. This internship is not merely a stepping stone; it is my dedicated path toward becoming a licensed plumbing professional who can contribute to Cairo's long-term resilience.</w:t>
      </w:r>
    </w:p>
    <w:p>
      <w:pPr>
        <w:pStyle w:val="BodyText"/>
      </w:pPr>
      <w:r>
        <w:t xml:space="preserve">My academic record reflects discipline and diligence: I maintain a 3.7/4.0 GPA, consistently ranking among the top 10% of my engineering cohort. Beyond technical skills, I possess strong problem-solving abilities honed through navigating complex group projects under tight deadlines—skills directly transferable to troubleshooting unexpected plumbing issues on-site in Cairo’s challenging environment. I am a fast learner who thrives on practical application and is deeply respectful of the craft. I understand that being a Plumber in Egypt Cairo isn't just about fixing pipes; it's about safeguarding public health, conserving vital water resources, and ensuring reliable access to essential services for millions of residents. This sense of purpose drives my commitment to this internship.</w:t>
      </w:r>
    </w:p>
    <w:p>
      <w:pPr>
        <w:pStyle w:val="BodyText"/>
      </w:pPr>
      <w:r>
        <w:t xml:space="preserve">I am available immediately for an interview and can commit to a full-time internship schedule throughout the summer months in Cairo. I have attached my detailed resume, academic transcripts, and letters of recommendation from professors specializing in hydraulic engineering at Egyptian Technical University. I am confident that my technical foundation, cultural fluency within Egypt Cairo’s communities, eagerness to learn directly from experienced professionals, and unwavering dedication to the vital work of plumbing make me an ideal candidate for this Internship Application Letter opportunity.</w:t>
      </w:r>
    </w:p>
    <w:p>
      <w:pPr>
        <w:pStyle w:val="BodyText"/>
      </w:pPr>
      <w:r>
        <w:t xml:space="preserve">Thank you for considering my application. I am incredibly excited about the possibility of contributing to [Company Name]’s mission while learning from Cairo’s most respected plumbing experts. I look forward to discussing how my skills and dedication align with your team’s needs and aspirations for Egypt’s future water infrastructure.</w:t>
      </w:r>
    </w:p>
    <w:p>
      <w:pPr>
        <w:pStyle w:val="BodyText"/>
      </w:pPr>
      <w:r>
        <w:t xml:space="preserve">Sincerely,</w:t>
      </w:r>
    </w:p>
    <w:p>
      <w:pPr>
        <w:pStyle w:val="BodyText"/>
      </w:pPr>
      <w:r>
        <w:t xml:space="preserve">[Your Full Name]</w:t>
      </w:r>
    </w:p>
    <w:p>
      <w:pPr>
        <w:pStyle w:val="BodyText"/>
      </w:pPr>
      <w:r>
        <w:t xml:space="preserve">[Your Contact Number - e.g., +20 10X XXXXXXX]</w:t>
      </w:r>
    </w:p>
    <w:p>
      <w:pPr>
        <w:pStyle w:val="BodyText"/>
      </w:pPr>
      <w:r>
        <w:t xml:space="preserve">[Your Email Address]</w:t>
      </w:r>
    </w:p>
    <w:p>
      <w:pPr>
        <w:pStyle w:val="BodyText"/>
      </w:pPr>
      <w:r>
        <w:t xml:space="preserve">Cairo, Egyp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 Egypt Cairo</dc:title>
  <dc:creator/>
  <dc:language>en</dc:language>
  <cp:keywords/>
  <dcterms:created xsi:type="dcterms:W3CDTF">2026-07-17T14:29:52Z</dcterms:created>
  <dcterms:modified xsi:type="dcterms:W3CDTF">2026-07-17T14:29:52Z</dcterms:modified>
</cp:coreProperties>
</file>

<file path=docProps/custom.xml><?xml version="1.0" encoding="utf-8"?>
<Properties xmlns="http://schemas.openxmlformats.org/officeDocument/2006/custom-properties" xmlns:vt="http://schemas.openxmlformats.org/officeDocument/2006/docPropsVTypes"/>
</file>